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62AE7" w14:textId="77777777" w:rsidR="006B0848" w:rsidRPr="006B0848" w:rsidRDefault="006B0848" w:rsidP="006B0848">
      <w:pPr>
        <w:pStyle w:val="Title"/>
      </w:pPr>
      <w:r w:rsidRPr="006B0848">
        <w:t>Checking Links on your Phone</w:t>
      </w:r>
    </w:p>
    <w:p w14:paraId="4B1F3A2A" w14:textId="30D68731" w:rsidR="006B0848" w:rsidRDefault="006B0848">
      <w:pPr>
        <w:rPr>
          <w:noProof/>
          <w:lang w:val="en-IN" w:eastAsia="en-IN" w:bidi="lo-LA"/>
        </w:rPr>
      </w:pPr>
      <w:r>
        <w:rPr>
          <w:noProof/>
          <w:lang w:val="en-IN" w:eastAsia="en-IN"/>
        </w:rPr>
        <w:drawing>
          <wp:inline distT="0" distB="0" distL="0" distR="0" wp14:anchorId="7F11E4D5" wp14:editId="00F5C787">
            <wp:extent cx="5956300" cy="3371215"/>
            <wp:effectExtent l="0" t="0" r="6350" b="635"/>
            <wp:docPr id="4" name="Picture 4" descr="A screenshot depicts the first step on how to check links on a phone. The screenshot shows the u p s page. It reads as follows: your package is on the way. Your C V S store 10535 packages will be delivered by the U. S. Postal Service. Need to reschedule or redirect your package? Select upgrade now or fee. Scheduled delivery, Wednesday 12/21/2022 by 9.00 P M. Track your package button at the bottom is highlighted. An arrow pointing at the button reads, press and hold down on a link or a button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371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0DE8C1" w14:textId="1BC0B352" w:rsidR="006B0848" w:rsidRDefault="006B0848">
      <w:r>
        <w:rPr>
          <w:noProof/>
          <w:lang w:val="en-IN" w:eastAsia="en-IN"/>
        </w:rPr>
        <w:drawing>
          <wp:inline distT="0" distB="0" distL="0" distR="0" wp14:anchorId="09238F9B" wp14:editId="6FF44475">
            <wp:extent cx="5956300" cy="3365500"/>
            <wp:effectExtent l="0" t="0" r="6350" b="6350"/>
            <wp:docPr id="5" name="Picture 5" descr="A screenshot depicts the second step on how to check links on a phone. In the screenshot, a pop-up appears on the right with the link of u p s . com. In that, the following is highlighted: h t t p s: / / w w w . u p s. com/track? An arrow pointing at the highlighted link reads, look at the link, does the link start with h t t p s? Is the link to the correct company? There is an option at the top for previewing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36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88424B" w14:textId="671D9C9C" w:rsidR="002D5DCC" w:rsidRDefault="002D5DCC">
      <w:r>
        <w:br w:type="page"/>
      </w:r>
    </w:p>
    <w:p w14:paraId="3F2F3132" w14:textId="1CB3E11F" w:rsidR="002D5DCC" w:rsidRDefault="006B0848">
      <w:bookmarkStart w:id="0" w:name="_GoBack"/>
      <w:r>
        <w:rPr>
          <w:noProof/>
          <w:lang w:val="en-IN" w:eastAsia="en-IN"/>
        </w:rPr>
        <w:lastRenderedPageBreak/>
        <w:drawing>
          <wp:inline distT="0" distB="0" distL="0" distR="0" wp14:anchorId="730A92C7" wp14:editId="08F3221D">
            <wp:extent cx="5956300" cy="3365500"/>
            <wp:effectExtent l="0" t="0" r="6350" b="6350"/>
            <wp:docPr id="6" name="Picture 6" descr="A screenshot depicts the third step on how to check links on a phone. In the screenshot, a pop-up appears on the left with the link of u p s dot com. There is an option at the top for previewing. It is highlighted, and the text pointing at it reads, tap on the &quot;tap to show preview.&quot; A panel on the right displays the page of the U P S with the information on the postal service tracking I D. The text at the bottom reads, &quot;I answered yes to my questions. The web page looks correct. The link is safe to open.&quot;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336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2D5DCC" w:rsidSect="006B084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E88EED" w14:textId="77777777" w:rsidR="001852AD" w:rsidRDefault="001852AD" w:rsidP="002D5DCC">
      <w:pPr>
        <w:spacing w:after="0" w:line="240" w:lineRule="auto"/>
      </w:pPr>
      <w:r>
        <w:separator/>
      </w:r>
    </w:p>
  </w:endnote>
  <w:endnote w:type="continuationSeparator" w:id="0">
    <w:p w14:paraId="212CE758" w14:textId="77777777" w:rsidR="001852AD" w:rsidRDefault="001852AD" w:rsidP="002D5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14814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B81446" w14:textId="72030556" w:rsidR="002D5DCC" w:rsidRDefault="002D5DCC" w:rsidP="006B08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71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625363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8676B8" w14:textId="7EF61C79" w:rsidR="006B0848" w:rsidRDefault="006B0848" w:rsidP="006B08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71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DEDDB4" w14:textId="77777777" w:rsidR="001852AD" w:rsidRDefault="001852AD" w:rsidP="002D5DCC">
      <w:pPr>
        <w:spacing w:after="0" w:line="240" w:lineRule="auto"/>
      </w:pPr>
      <w:r>
        <w:separator/>
      </w:r>
    </w:p>
  </w:footnote>
  <w:footnote w:type="continuationSeparator" w:id="0">
    <w:p w14:paraId="70C9A9B9" w14:textId="77777777" w:rsidR="001852AD" w:rsidRDefault="001852AD" w:rsidP="002D5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87DC28" w14:textId="5810A986" w:rsidR="002D5DCC" w:rsidRPr="002D5DCC" w:rsidRDefault="002D5DCC" w:rsidP="002D5DCC">
    <w:pPr>
      <w:pStyle w:val="Header"/>
      <w:jc w:val="center"/>
      <w:rPr>
        <w:color w:val="4472C4" w:themeColor="accent1"/>
        <w:sz w:val="52"/>
        <w:szCs w:val="52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 w:rsidRPr="002D5DCC">
      <w:rPr>
        <w:color w:val="4472C4" w:themeColor="accent1"/>
        <w:sz w:val="52"/>
        <w:szCs w:val="52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>Checking Links on your Pho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zMDK1NDc3tTA1NjVR0lEKTi0uzszPAykwrAUAx+IXjiwAAAA="/>
  </w:docVars>
  <w:rsids>
    <w:rsidRoot w:val="002D5DCC"/>
    <w:rsid w:val="001852AD"/>
    <w:rsid w:val="002D5DCC"/>
    <w:rsid w:val="0036567D"/>
    <w:rsid w:val="006B0848"/>
    <w:rsid w:val="007A7CFA"/>
    <w:rsid w:val="009A6300"/>
    <w:rsid w:val="00C37152"/>
    <w:rsid w:val="00CF7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BBC00D"/>
  <w15:chartTrackingRefBased/>
  <w15:docId w15:val="{AE2672A5-932A-4236-8D62-2147DEE72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72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5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DCC"/>
  </w:style>
  <w:style w:type="paragraph" w:styleId="Footer">
    <w:name w:val="footer"/>
    <w:basedOn w:val="Normal"/>
    <w:link w:val="FooterChar"/>
    <w:uiPriority w:val="99"/>
    <w:unhideWhenUsed/>
    <w:rsid w:val="002D5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DCC"/>
  </w:style>
  <w:style w:type="paragraph" w:styleId="Title">
    <w:name w:val="Title"/>
    <w:basedOn w:val="Header"/>
    <w:next w:val="Normal"/>
    <w:link w:val="TitleChar"/>
    <w:uiPriority w:val="10"/>
    <w:qFormat/>
    <w:rsid w:val="006B0848"/>
    <w:pPr>
      <w:jc w:val="center"/>
    </w:pPr>
    <w:rPr>
      <w:color w:val="4472C4" w:themeColor="accent1"/>
      <w:sz w:val="52"/>
      <w:szCs w:val="5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6B0848"/>
    <w:rPr>
      <w:color w:val="4472C4" w:themeColor="accent1"/>
      <w:sz w:val="52"/>
      <w:szCs w:val="52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 Links on your Phone</vt:lpstr>
    </vt:vector>
  </TitlesOfParts>
  <Company/>
  <LinksUpToDate>false</LinksUpToDate>
  <CharactersWithSpaces>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 Links on your Phone</dc:title>
  <dc:subject/>
  <dc:creator>Denise Guckert</dc:creator>
  <cp:keywords/>
  <dc:description/>
  <cp:lastModifiedBy>codemantra</cp:lastModifiedBy>
  <cp:revision>4</cp:revision>
  <dcterms:created xsi:type="dcterms:W3CDTF">2022-12-28T06:29:00Z</dcterms:created>
  <dcterms:modified xsi:type="dcterms:W3CDTF">2023-02-28T19:11:00Z</dcterms:modified>
</cp:coreProperties>
</file>